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41"/>
        <w:tblOverlap w:val="never"/>
        <w:tblW w:w="108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24"/>
        <w:gridCol w:w="7251"/>
      </w:tblGrid>
      <w:tr w:rsidR="00CA0E19" w14:paraId="3BC1447C" w14:textId="77777777" w:rsidTr="00B26681">
        <w:trPr>
          <w:trHeight w:val="602"/>
        </w:trPr>
        <w:tc>
          <w:tcPr>
            <w:tcW w:w="3624" w:type="dxa"/>
            <w:vAlign w:val="bottom"/>
          </w:tcPr>
          <w:p w14:paraId="19A771A0" w14:textId="487F4A0E" w:rsidR="00CA0E19" w:rsidRPr="00CA0E19" w:rsidRDefault="00B26681" w:rsidP="00CA0E19">
            <w:pPr>
              <w:tabs>
                <w:tab w:val="left" w:pos="4195"/>
              </w:tabs>
              <w:rPr>
                <w:sz w:val="52"/>
                <w:szCs w:val="52"/>
              </w:rPr>
            </w:pPr>
            <w:r w:rsidRPr="00CA0E19">
              <w:rPr>
                <w:noProof/>
                <w:sz w:val="52"/>
                <w:szCs w:val="52"/>
              </w:rPr>
              <w:drawing>
                <wp:anchor distT="0" distB="0" distL="114300" distR="114300" simplePos="0" relativeHeight="251659264" behindDoc="0" locked="0" layoutInCell="1" allowOverlap="1" wp14:anchorId="7F92380F" wp14:editId="3D43C6CE">
                  <wp:simplePos x="0" y="0"/>
                  <wp:positionH relativeFrom="margin">
                    <wp:posOffset>396875</wp:posOffset>
                  </wp:positionH>
                  <wp:positionV relativeFrom="paragraph">
                    <wp:posOffset>-473710</wp:posOffset>
                  </wp:positionV>
                  <wp:extent cx="1257300" cy="438785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43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A0E19" w:rsidRPr="00CA0E19">
              <w:rPr>
                <w:rStyle w:val="TitleChar"/>
                <w:sz w:val="52"/>
                <w:szCs w:val="52"/>
              </w:rPr>
              <w:t>Sunil Kumar</w:t>
            </w:r>
          </w:p>
        </w:tc>
        <w:tc>
          <w:tcPr>
            <w:tcW w:w="7251" w:type="dxa"/>
          </w:tcPr>
          <w:p w14:paraId="0DBDC401" w14:textId="77777777" w:rsidR="00CA0E19" w:rsidRPr="00E46000" w:rsidRDefault="00E9084F" w:rsidP="00CA0E19">
            <w:pPr>
              <w:pStyle w:val="ContactInfo"/>
              <w:rPr>
                <w:i/>
              </w:rPr>
            </w:pPr>
            <w:hyperlink r:id="rId10" w:history="1">
              <w:r w:rsidR="00CA0E19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44151EC6" w14:textId="77777777" w:rsidR="00CA0E19" w:rsidRPr="00E46000" w:rsidRDefault="00CA0E19" w:rsidP="00CA0E19">
            <w:pPr>
              <w:pStyle w:val="ContactInfo"/>
              <w:rPr>
                <w:i/>
              </w:rPr>
            </w:pPr>
            <w:r>
              <w:rPr>
                <w:i/>
              </w:rPr>
              <w:t>+1-6043674432</w:t>
            </w:r>
          </w:p>
          <w:p w14:paraId="794A658C" w14:textId="77777777" w:rsidR="00CA0E19" w:rsidRDefault="00E9084F" w:rsidP="00CA0E19">
            <w:pPr>
              <w:pStyle w:val="ContactInfo"/>
            </w:pPr>
            <w:hyperlink r:id="rId11" w:history="1">
              <w:r w:rsidR="00CA0E19" w:rsidRPr="00353564">
                <w:rPr>
                  <w:rStyle w:val="Hyperlink"/>
                </w:rPr>
                <w:t>linkedin.com/in/sunilkumarsheoran</w:t>
              </w:r>
            </w:hyperlink>
          </w:p>
          <w:p w14:paraId="3626A0F9" w14:textId="77777777" w:rsidR="00CA0E19" w:rsidRPr="00276AC1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Graduate Student - Department of Computer Science</w:t>
            </w:r>
          </w:p>
          <w:p w14:paraId="1705274C" w14:textId="67C63092" w:rsidR="00CA0E19" w:rsidRPr="00CA0E19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University of Victoria</w:t>
            </w:r>
          </w:p>
        </w:tc>
      </w:tr>
    </w:tbl>
    <w:p w14:paraId="0E053BA0" w14:textId="42B5836A" w:rsidR="00CA0E19" w:rsidRDefault="00CA0E19"/>
    <w:p w14:paraId="34792BA5" w14:textId="584980E0" w:rsidR="001507A4" w:rsidRPr="00526BE7" w:rsidRDefault="00EE6FB1" w:rsidP="00526BE7">
      <w:pPr>
        <w:pStyle w:val="Heading2"/>
        <w:tabs>
          <w:tab w:val="left" w:pos="2835"/>
        </w:tabs>
        <w:rPr>
          <w:sz w:val="28"/>
          <w:szCs w:val="24"/>
        </w:rPr>
      </w:pPr>
      <w:r w:rsidRPr="00526BE7">
        <w:rPr>
          <w:sz w:val="28"/>
          <w:szCs w:val="24"/>
        </w:rPr>
        <w:t>October 3, 2019</w:t>
      </w:r>
      <w:r w:rsidR="00526BE7">
        <w:rPr>
          <w:sz w:val="28"/>
          <w:szCs w:val="24"/>
        </w:rPr>
        <w:tab/>
      </w:r>
    </w:p>
    <w:p w14:paraId="767092F9" w14:textId="77777777" w:rsidR="00526BE7" w:rsidRDefault="00526BE7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1BE4B5DC" w14:textId="16E1FB40" w:rsidR="00EE6FB1" w:rsidRPr="00EE6FB1" w:rsidRDefault="00EE6FB1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proofErr w:type="spellStart"/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Waterloo</w:t>
      </w:r>
      <w:proofErr w:type="spellEnd"/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, </w:t>
      </w:r>
    </w:p>
    <w:p w14:paraId="16DDC59C" w14:textId="7F813BEB" w:rsidR="00EE6FB1" w:rsidRPr="00EE6FB1" w:rsidRDefault="00EE6FB1" w:rsidP="001507A4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N, Canada</w:t>
      </w:r>
    </w:p>
    <w:p w14:paraId="12221EDC" w14:textId="6FDB40AC" w:rsidR="00EE6FB1" w:rsidRDefault="00EE6FB1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16F03BA8" w14:textId="7F9EC6C1" w:rsidR="00C0422D" w:rsidRPr="00117B13" w:rsidRDefault="00526BE7" w:rsidP="00C0422D">
      <w:pP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bject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: </w:t>
      </w:r>
      <w:r w:rsidR="00C0422D"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pplication for Software Developer Intern for Summer 20</w:t>
      </w:r>
      <w:r w:rsidR="00C0422D"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20</w:t>
      </w:r>
    </w:p>
    <w:p w14:paraId="0315A157" w14:textId="77777777" w:rsidR="00C0422D" w:rsidRDefault="00C0422D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2653A015" w14:textId="77777777" w:rsidR="00C0422D" w:rsidRPr="00117B13" w:rsidRDefault="00C0422D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Dear Hiring Manager,</w:t>
      </w:r>
    </w:p>
    <w:p w14:paraId="647EB3FB" w14:textId="3DDD34B1" w:rsidR="0012747F" w:rsidRDefault="00C0422D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would like to show my </w:t>
      </w:r>
      <w:r w:rsidR="00526BE7" w:rsidRPr="00526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nterest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o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h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osition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f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‘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ftwar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Develope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tern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’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n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mme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2019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t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am a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ull time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irst year</w:t>
      </w:r>
      <w:r w:rsidRP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tudent of Master of Computer Science at the University of Victoria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lso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have 3 years of 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full-stack 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ftware development experience with software product companies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ich have helped me build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olid foundation in computer science, with strong competencies in algorithms, data structures, and programming languages</w:t>
      </w:r>
      <w:r w:rsidR="00225068" w:rsidRP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Th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ndustry experience </w:t>
      </w:r>
      <w:proofErr w:type="gramStart"/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have</w:t>
      </w:r>
      <w:proofErr w:type="gramEnd"/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lso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proofErr w:type="spellStart"/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trength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ed</w:t>
      </w:r>
      <w:proofErr w:type="spellEnd"/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my a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alytical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nd </w:t>
      </w:r>
      <w:r w:rsidR="00225068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roubleshooting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kill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225068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</w:p>
    <w:p w14:paraId="0AB3F694" w14:textId="4A6F1F86" w:rsidR="00B77BA5" w:rsidRDefault="001507A4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rom very early childhood o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 of my major passions in life is technology.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en I was age of 11, I took my first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programming courses 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of </w:t>
      </w:r>
      <w:r w:rsidR="00B10796" w:rsidRPr="00B1079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BASIC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 </w:t>
      </w:r>
      <w:r w:rsidR="00F539D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nd then I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as introduced to Computer Science in high school (11th grade), where I learned programming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C++. I enjoyed solving problems and writing code,</w:t>
      </w:r>
      <w:r w:rsidR="00B2668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Hence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 knew I want to pursue a career in Computer Science.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From my work after my undergrad</w:t>
      </w:r>
      <w:r w:rsidR="00B2668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degree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D10BE7" w:rsidRP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gained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D10BE7" w:rsidRP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valuable experience in software development and business intelligence.</w:t>
      </w:r>
    </w:p>
    <w:p w14:paraId="6E6BA5BD" w14:textId="35074DDA" w:rsidR="001C7616" w:rsidRDefault="005B4106" w:rsidP="0012747F">
      <w:pPr>
        <w:spacing w:before="240"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am a big fan of Google, have gotten addicted to its products like Goo</w:t>
      </w:r>
      <w:bookmarkStart w:id="0" w:name="_GoBack"/>
      <w:bookmarkEnd w:id="0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gle Search, Google Maps, Androids etc.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believe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 is one of the company which always working on the most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cutting-edge projects that aim at improving people's lives.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s google is diverse and far-reaching it would allow me to have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w challenges on a regular basis and working out innovative solutions.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dmire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ts core </w:t>
      </w:r>
      <w:proofErr w:type="gramStart"/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rinciples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;</w:t>
      </w:r>
      <w:proofErr w:type="gramEnd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particular ``</w:t>
      </w:r>
      <w:r w:rsidR="001507A4" w:rsidRPr="001507A4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You can make money without doing evil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'' and ``</w:t>
      </w:r>
      <w:r w:rsidRPr="005B410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The need for information crosses all borders”</w:t>
      </w:r>
      <w:r w:rsidR="001507A4" w:rsidRPr="001507A4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.</w:t>
      </w:r>
    </w:p>
    <w:p w14:paraId="532BC0EE" w14:textId="4CF242CC" w:rsidR="00EE6FB1" w:rsidRDefault="001507A4" w:rsidP="0012747F">
      <w:pPr>
        <w:tabs>
          <w:tab w:val="left" w:pos="4195"/>
        </w:tabs>
        <w:spacing w:before="24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ltogether, I am convinced that my strong background in computer science, together with my creativity, enthusiasm, and commitment would be of great 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fit for the </w:t>
      </w:r>
      <w:proofErr w:type="spellStart"/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ostion</w:t>
      </w:r>
      <w:proofErr w:type="spellEnd"/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</w:p>
    <w:p w14:paraId="0CBFC93D" w14:textId="342508CE" w:rsidR="00EE6FB1" w:rsidRDefault="00EE6FB1" w:rsidP="0012747F">
      <w:pPr>
        <w:tabs>
          <w:tab w:val="left" w:pos="4195"/>
        </w:tabs>
        <w:spacing w:before="24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hank you for you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r</w:t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time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 If you have any questions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or follow up with an interview</w:t>
      </w:r>
      <w:r w:rsidR="00C0422D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 you can contact me on the email given above</w:t>
      </w:r>
      <w:r w:rsid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</w:p>
    <w:p w14:paraId="37D2A00B" w14:textId="6F279ABA" w:rsidR="00EE6FB1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17B13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Most sincerely</w:t>
      </w:r>
      <w:r w:rsid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,</w:t>
      </w:r>
    </w:p>
    <w:p w14:paraId="2F855549" w14:textId="29258CA4" w:rsidR="00117B13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20912F1F" w14:textId="77777777" w:rsidR="00117B13" w:rsidRDefault="00117B13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4BEFD939" w14:textId="01C4723E" w:rsidR="00EE6FB1" w:rsidRPr="00EA760B" w:rsidRDefault="00EE6FB1" w:rsidP="001507A4">
      <w:pPr>
        <w:tabs>
          <w:tab w:val="left" w:pos="4195"/>
        </w:tabs>
      </w:pPr>
      <w:r w:rsidRPr="00EE6FB1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unil Kumar</w:t>
      </w:r>
    </w:p>
    <w:sectPr w:rsidR="00EE6FB1" w:rsidRPr="00EA760B" w:rsidSect="00B26681">
      <w:footerReference w:type="default" r:id="rId12"/>
      <w:type w:val="continuous"/>
      <w:pgSz w:w="12240" w:h="15840" w:code="1"/>
      <w:pgMar w:top="720" w:right="720" w:bottom="720" w:left="720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C4676" w14:textId="77777777" w:rsidR="00E9084F" w:rsidRDefault="00E9084F" w:rsidP="00725803">
      <w:pPr>
        <w:spacing w:after="0"/>
      </w:pPr>
      <w:r>
        <w:separator/>
      </w:r>
    </w:p>
  </w:endnote>
  <w:endnote w:type="continuationSeparator" w:id="0">
    <w:p w14:paraId="3B49B10C" w14:textId="77777777" w:rsidR="00E9084F" w:rsidRDefault="00E9084F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F2EAA" w14:textId="77777777" w:rsidR="00E9084F" w:rsidRDefault="00E9084F" w:rsidP="00725803">
      <w:pPr>
        <w:spacing w:after="0"/>
      </w:pPr>
      <w:r>
        <w:separator/>
      </w:r>
    </w:p>
  </w:footnote>
  <w:footnote w:type="continuationSeparator" w:id="0">
    <w:p w14:paraId="1396D6BC" w14:textId="77777777" w:rsidR="00E9084F" w:rsidRDefault="00E9084F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3F335C"/>
    <w:multiLevelType w:val="multilevel"/>
    <w:tmpl w:val="0864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3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8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6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1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7"/>
  </w:num>
  <w:num w:numId="15">
    <w:abstractNumId w:val="18"/>
  </w:num>
  <w:num w:numId="16">
    <w:abstractNumId w:val="22"/>
  </w:num>
  <w:num w:numId="17">
    <w:abstractNumId w:val="20"/>
  </w:num>
  <w:num w:numId="18">
    <w:abstractNumId w:val="14"/>
  </w:num>
  <w:num w:numId="19">
    <w:abstractNumId w:val="26"/>
  </w:num>
  <w:num w:numId="20">
    <w:abstractNumId w:val="27"/>
  </w:num>
  <w:num w:numId="21">
    <w:abstractNumId w:val="25"/>
  </w:num>
  <w:num w:numId="22">
    <w:abstractNumId w:val="13"/>
  </w:num>
  <w:num w:numId="23">
    <w:abstractNumId w:val="12"/>
  </w:num>
  <w:num w:numId="24">
    <w:abstractNumId w:val="23"/>
  </w:num>
  <w:num w:numId="25">
    <w:abstractNumId w:val="9"/>
  </w:num>
  <w:num w:numId="26">
    <w:abstractNumId w:val="10"/>
  </w:num>
  <w:num w:numId="27">
    <w:abstractNumId w:val="28"/>
  </w:num>
  <w:num w:numId="28">
    <w:abstractNumId w:val="16"/>
  </w:num>
  <w:num w:numId="29">
    <w:abstractNumId w:val="24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gUAOOUGNi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17B13"/>
    <w:rsid w:val="0012390F"/>
    <w:rsid w:val="0012747F"/>
    <w:rsid w:val="0014563C"/>
    <w:rsid w:val="001507A4"/>
    <w:rsid w:val="00181F8A"/>
    <w:rsid w:val="00186370"/>
    <w:rsid w:val="001B0955"/>
    <w:rsid w:val="001C2CA3"/>
    <w:rsid w:val="001C7616"/>
    <w:rsid w:val="001F57A0"/>
    <w:rsid w:val="00225068"/>
    <w:rsid w:val="00227784"/>
    <w:rsid w:val="0023705D"/>
    <w:rsid w:val="00250A31"/>
    <w:rsid w:val="00251C13"/>
    <w:rsid w:val="00276AC1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26A5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26BE7"/>
    <w:rsid w:val="00564951"/>
    <w:rsid w:val="005660E6"/>
    <w:rsid w:val="00571776"/>
    <w:rsid w:val="00573BF9"/>
    <w:rsid w:val="00586DD9"/>
    <w:rsid w:val="005A4A49"/>
    <w:rsid w:val="005A5BBF"/>
    <w:rsid w:val="005B1D68"/>
    <w:rsid w:val="005B4106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C7CE0"/>
    <w:rsid w:val="00AD13CB"/>
    <w:rsid w:val="00AD3FD8"/>
    <w:rsid w:val="00AD7F6D"/>
    <w:rsid w:val="00B10796"/>
    <w:rsid w:val="00B21C8D"/>
    <w:rsid w:val="00B221B5"/>
    <w:rsid w:val="00B24566"/>
    <w:rsid w:val="00B26681"/>
    <w:rsid w:val="00B30D1D"/>
    <w:rsid w:val="00B34C98"/>
    <w:rsid w:val="00B370A8"/>
    <w:rsid w:val="00B57EE4"/>
    <w:rsid w:val="00B77BA5"/>
    <w:rsid w:val="00BA28AF"/>
    <w:rsid w:val="00BB255F"/>
    <w:rsid w:val="00BC321A"/>
    <w:rsid w:val="00BC7376"/>
    <w:rsid w:val="00BD1BFC"/>
    <w:rsid w:val="00BD669A"/>
    <w:rsid w:val="00C0422D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0E19"/>
    <w:rsid w:val="00CA78D4"/>
    <w:rsid w:val="00CE4528"/>
    <w:rsid w:val="00CF3A39"/>
    <w:rsid w:val="00D10BE7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8525A"/>
    <w:rsid w:val="00E9084F"/>
    <w:rsid w:val="00EA760B"/>
    <w:rsid w:val="00EB0A8C"/>
    <w:rsid w:val="00EE382A"/>
    <w:rsid w:val="00EE6FB1"/>
    <w:rsid w:val="00EE76DD"/>
    <w:rsid w:val="00F00A4F"/>
    <w:rsid w:val="00F3158C"/>
    <w:rsid w:val="00F33CD8"/>
    <w:rsid w:val="00F539D7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6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3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5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sunilkumarsheoran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62583F3-BDC7-411E-BB51-DAEF4B4EE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4</cp:revision>
  <cp:lastPrinted>2019-09-30T23:43:00Z</cp:lastPrinted>
  <dcterms:created xsi:type="dcterms:W3CDTF">2019-10-01T22:33:00Z</dcterms:created>
  <dcterms:modified xsi:type="dcterms:W3CDTF">2019-10-04T00:16:00Z</dcterms:modified>
  <cp:category/>
</cp:coreProperties>
</file>